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82"/>
        <w:gridCol w:w="6440"/>
      </w:tblGrid>
      <w:tr w:rsidR="008460C9" w:rsidTr="007C7C04">
        <w:trPr>
          <w:trHeight w:val="1455"/>
        </w:trPr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8460C9" w:rsidRDefault="008460C9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Title of the paper</w:t>
            </w: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2347DE" w:rsidRPr="00E70333" w:rsidRDefault="002347DE" w:rsidP="002347D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JO"/>
              </w:rPr>
            </w:pPr>
            <w:r w:rsidRPr="00E70333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mproving reading comprehension skills among English language students with learning disabilities according to some variables</w:t>
            </w:r>
          </w:p>
          <w:p w:rsidR="008460C9" w:rsidRPr="00D85269" w:rsidRDefault="008460C9" w:rsidP="00D85269">
            <w:pPr>
              <w:spacing w:line="360" w:lineRule="auto"/>
              <w:jc w:val="center"/>
              <w:rPr>
                <w:b/>
                <w:bCs/>
                <w:lang w:bidi="ar-JO"/>
              </w:rPr>
            </w:pPr>
          </w:p>
        </w:tc>
      </w:tr>
      <w:tr w:rsidR="007C7C04" w:rsidTr="007C7C04">
        <w:trPr>
          <w:trHeight w:val="270"/>
        </w:trPr>
        <w:tc>
          <w:tcPr>
            <w:tcW w:w="208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C7C04" w:rsidRPr="007C7C04" w:rsidRDefault="007C7C04" w:rsidP="007C7C0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JO"/>
              </w:rPr>
            </w:pPr>
            <w:r w:rsidRPr="007C7C04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JO"/>
              </w:rPr>
              <w:t xml:space="preserve">ORCID </w:t>
            </w:r>
            <w:proofErr w:type="spellStart"/>
            <w:r w:rsidRPr="007C7C04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JO"/>
              </w:rPr>
              <w:t>iD</w:t>
            </w:r>
            <w:proofErr w:type="spellEnd"/>
          </w:p>
        </w:tc>
        <w:tc>
          <w:tcPr>
            <w:tcW w:w="644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7C04" w:rsidRPr="00AE29A3" w:rsidRDefault="007C7C04" w:rsidP="007C7C04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JO"/>
              </w:rPr>
            </w:pPr>
            <w:r w:rsidRPr="007C7C04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JO"/>
              </w:rPr>
              <w:t>https://orcid.org/0000-0001-8098-6153</w:t>
            </w:r>
          </w:p>
        </w:tc>
      </w:tr>
      <w:tr w:rsidR="005D271C" w:rsidTr="008460C9"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71C" w:rsidRDefault="005D271C" w:rsidP="005D271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5D271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funding</w:t>
            </w: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224A4" w:rsidRDefault="00C224A4" w:rsidP="00C224A4">
            <w:pPr>
              <w:pStyle w:val="Style"/>
              <w:bidi w:val="0"/>
              <w:jc w:val="lowKashida"/>
              <w:rPr>
                <w:rFonts w:ascii="Times New Roman" w:cs="Times New Roman"/>
                <w:sz w:val="24"/>
                <w:szCs w:val="24"/>
                <w:lang w:bidi="ar-JO"/>
              </w:rPr>
            </w:pPr>
            <w:r>
              <w:rPr>
                <w:rFonts w:ascii="Times New Roman" w:cs="Times New Roman"/>
                <w:sz w:val="24"/>
                <w:szCs w:val="24"/>
                <w:lang w:bidi="ar-JO"/>
              </w:rPr>
              <w:t>Acknowledgments</w:t>
            </w:r>
          </w:p>
          <w:p w:rsidR="00C224A4" w:rsidRDefault="00C224A4" w:rsidP="00C224A4">
            <w:pPr>
              <w:pStyle w:val="Style"/>
              <w:bidi w:val="0"/>
              <w:jc w:val="lowKashida"/>
              <w:rPr>
                <w:rFonts w:ascii="Times New Roman" w:cs="Times New Roman"/>
                <w:b w:val="0"/>
                <w:bCs/>
                <w:sz w:val="24"/>
                <w:szCs w:val="24"/>
                <w:lang w:bidi="ar-JO"/>
              </w:rPr>
            </w:pPr>
          </w:p>
          <w:p w:rsidR="00C224A4" w:rsidRDefault="00C224A4" w:rsidP="00C224A4">
            <w:pPr>
              <w:pStyle w:val="Style"/>
              <w:bidi w:val="0"/>
              <w:jc w:val="lowKashida"/>
              <w:rPr>
                <w:rFonts w:ascii="Times New Roman" w:cs="Times New Roman"/>
                <w:b w:val="0"/>
                <w:bCs/>
                <w:sz w:val="24"/>
                <w:szCs w:val="24"/>
                <w:lang w:bidi="ar-JO"/>
              </w:rPr>
            </w:pPr>
            <w:r>
              <w:rPr>
                <w:rFonts w:ascii="Times New Roman" w:cs="Times New Roman"/>
                <w:b w:val="0"/>
                <w:bCs/>
                <w:sz w:val="24"/>
                <w:szCs w:val="24"/>
                <w:lang w:bidi="ar-JO"/>
              </w:rPr>
              <w:t>The authors extend their appreciation to the Deanship of Scientific Research at King Khalid University for funding this work through Small Research Groups under grant number (RGP.1 /40/42)</w:t>
            </w:r>
            <w:r>
              <w:rPr>
                <w:rFonts w:ascii="Times New Roman" w:cs="Times New Roman"/>
                <w:bCs/>
                <w:iCs/>
                <w:sz w:val="24"/>
                <w:szCs w:val="24"/>
                <w:lang w:bidi="ar-JO"/>
              </w:rPr>
              <w:t xml:space="preserve"> </w:t>
            </w:r>
          </w:p>
          <w:p w:rsidR="005D271C" w:rsidRPr="009E1566" w:rsidRDefault="005D271C" w:rsidP="005D271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JO"/>
              </w:rPr>
            </w:pPr>
          </w:p>
        </w:tc>
      </w:tr>
      <w:tr w:rsidR="008460C9" w:rsidTr="008460C9"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460C9" w:rsidRDefault="008460C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Author’s name and surname</w:t>
            </w: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460C9" w:rsidRDefault="008460C9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en-US" w:bidi="ar-JO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US" w:bidi="ar-JO"/>
              </w:rPr>
              <w:t xml:space="preserve"> </w:t>
            </w:r>
            <w:r w:rsidR="005D271C">
              <w:rPr>
                <w:rFonts w:ascii="Times New Roman" w:hAnsi="Times New Roman"/>
                <w:bCs/>
                <w:sz w:val="24"/>
                <w:szCs w:val="24"/>
                <w:lang w:bidi="ar-JO"/>
              </w:rPr>
              <w:t>Moham</w:t>
            </w:r>
            <w:r>
              <w:rPr>
                <w:rFonts w:ascii="Times New Roman" w:hAnsi="Times New Roman"/>
                <w:bCs/>
                <w:sz w:val="24"/>
                <w:szCs w:val="24"/>
                <w:lang w:bidi="ar-JO"/>
              </w:rPr>
              <w:t>ad Ahmad Saleem Khasawneh</w:t>
            </w:r>
          </w:p>
        </w:tc>
      </w:tr>
      <w:tr w:rsidR="008460C9" w:rsidTr="008460C9"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0C9" w:rsidRDefault="008460C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:rsidR="008460C9" w:rsidRDefault="008460C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Affiliation</w:t>
            </w: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460C9" w:rsidRDefault="008460C9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Assistant Professor</w:t>
            </w: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at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rFonts w:ascii="Times New Roman" w:hAnsi="Times New Roman"/>
                    <w:bCs/>
                    <w:sz w:val="24"/>
                    <w:szCs w:val="24"/>
                  </w:rPr>
                  <w:t>King Khalid University</w:t>
                </w:r>
              </w:smartTag>
              <w:r>
                <w:rPr>
                  <w:rFonts w:ascii="Times New Roman" w:hAnsi="Times New Roman"/>
                  <w:bCs/>
                  <w:sz w:val="24"/>
                  <w:szCs w:val="24"/>
                </w:rPr>
                <w:t xml:space="preserve">, </w:t>
              </w:r>
              <w:smartTag w:uri="urn:schemas-microsoft-com:office:smarttags" w:element="country-region">
                <w:r>
                  <w:rPr>
                    <w:rFonts w:ascii="Times New Roman" w:hAnsi="Times New Roman"/>
                    <w:bCs/>
                    <w:sz w:val="24"/>
                    <w:szCs w:val="24"/>
                  </w:rPr>
                  <w:t>Saudi Arabia</w:t>
                </w:r>
              </w:smartTag>
            </w:smartTag>
          </w:p>
          <w:p w:rsidR="008460C9" w:rsidRDefault="008460C9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rtl/>
                <w:lang w:val="en-US"/>
              </w:rPr>
              <w:t xml:space="preserve"> </w:t>
            </w:r>
          </w:p>
        </w:tc>
      </w:tr>
      <w:tr w:rsidR="008460C9" w:rsidTr="008460C9"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460C9" w:rsidRDefault="008460C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Corresponding address</w:t>
            </w: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460C9" w:rsidRDefault="008460C9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King Khalid University,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Abha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, Kingdom of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Saudi Arabia</w:t>
            </w: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/>
                <w:bCs/>
                <w:sz w:val="24"/>
                <w:szCs w:val="24"/>
                <w:lang w:val="en-US" w:eastAsia="en-US"/>
              </w:rPr>
              <w:t>+966581234183</w:t>
            </w:r>
          </w:p>
          <w:p w:rsidR="008460C9" w:rsidRDefault="008460C9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smartTag w:uri="urn:schemas-microsoft-com:office:smarttags" w:element="address">
              <w:smartTag w:uri="urn:schemas-microsoft-com:office:smarttags" w:element="Street">
                <w:r>
                  <w:rPr>
                    <w:rFonts w:ascii="Times New Roman" w:hAnsi="Times New Roman"/>
                    <w:bCs/>
                    <w:sz w:val="24"/>
                    <w:szCs w:val="24"/>
                    <w:lang w:val="en-US" w:eastAsia="en-US"/>
                  </w:rPr>
                  <w:t>P. O. Box</w:t>
                </w:r>
              </w:smartTag>
              <w:r>
                <w:rPr>
                  <w:rFonts w:ascii="Times New Roman" w:hAnsi="Times New Roman"/>
                  <w:bCs/>
                  <w:sz w:val="24"/>
                  <w:szCs w:val="24"/>
                  <w:lang w:val="en-US" w:eastAsia="en-US"/>
                </w:rPr>
                <w:t xml:space="preserve"> 16</w:t>
              </w:r>
            </w:smartTag>
            <w:r>
              <w:rPr>
                <w:rFonts w:ascii="Times New Roman" w:hAnsi="Times New Roman"/>
                <w:bCs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  <w:lang w:val="en-US" w:eastAsia="en-US"/>
              </w:rPr>
              <w:t>Nuaema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  <w:lang w:val="en-US" w:eastAsia="en-US"/>
              </w:rPr>
              <w:t>, Irbid (21555) Jordan: +962796605032</w:t>
            </w:r>
          </w:p>
        </w:tc>
      </w:tr>
      <w:tr w:rsidR="008460C9" w:rsidTr="008460C9"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460C9" w:rsidRDefault="008460C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Type of paper</w:t>
            </w: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460C9" w:rsidRDefault="008460C9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article</w:t>
            </w:r>
          </w:p>
        </w:tc>
      </w:tr>
      <w:tr w:rsidR="008460C9" w:rsidTr="008460C9"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460C9" w:rsidRDefault="008460C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Key words</w:t>
            </w: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47DE" w:rsidRDefault="002347DE" w:rsidP="002347D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bookmarkStart w:id="0" w:name="_GoBack"/>
            <w:bookmarkEnd w:id="0"/>
            <w:r w:rsidRPr="00377F5E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reading comprehension, English language, learning disabilities, </w:t>
            </w:r>
            <w:r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reading speed. </w:t>
            </w:r>
          </w:p>
          <w:p w:rsidR="008460C9" w:rsidRPr="002347DE" w:rsidRDefault="008460C9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</w:tr>
      <w:tr w:rsidR="008460C9" w:rsidTr="008460C9"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460C9" w:rsidRDefault="008460C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Number of characters (no space)</w:t>
            </w: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460C9" w:rsidRPr="005D271C" w:rsidRDefault="002347DE" w:rsidP="00D85269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3,804</w:t>
            </w:r>
          </w:p>
        </w:tc>
      </w:tr>
      <w:tr w:rsidR="005D271C" w:rsidTr="008460C9"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71C" w:rsidRDefault="005D271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71C" w:rsidRDefault="005D271C" w:rsidP="008460C9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</w:p>
        </w:tc>
      </w:tr>
      <w:tr w:rsidR="008460C9" w:rsidTr="008460C9"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460C9" w:rsidRDefault="008460C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Conflict of interests</w:t>
            </w: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C147C" w:rsidRDefault="003C147C" w:rsidP="003C147C">
            <w:pPr>
              <w:jc w:val="center"/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The author declared that they have no conflict of interest</w:t>
            </w:r>
          </w:p>
          <w:p w:rsidR="008460C9" w:rsidRDefault="008460C9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</w:tr>
      <w:tr w:rsidR="005D271C" w:rsidTr="008460C9"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71C" w:rsidRDefault="005D271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71C" w:rsidRDefault="005D271C" w:rsidP="003C147C">
            <w:pPr>
              <w:jc w:val="center"/>
              <w:rPr>
                <w:rFonts w:ascii="Arial" w:hAnsi="Arial" w:cs="Arial"/>
                <w:color w:val="222222"/>
                <w:shd w:val="clear" w:color="auto" w:fill="FFFFFF"/>
              </w:rPr>
            </w:pPr>
          </w:p>
        </w:tc>
      </w:tr>
      <w:tr w:rsidR="005D271C" w:rsidTr="008460C9"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71C" w:rsidRDefault="005D271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71C" w:rsidRDefault="005D271C" w:rsidP="003C147C">
            <w:pPr>
              <w:jc w:val="center"/>
              <w:rPr>
                <w:rFonts w:ascii="Arial" w:hAnsi="Arial" w:cs="Arial"/>
                <w:color w:val="222222"/>
                <w:shd w:val="clear" w:color="auto" w:fill="FFFFFF"/>
              </w:rPr>
            </w:pPr>
          </w:p>
        </w:tc>
      </w:tr>
      <w:tr w:rsidR="005D271C" w:rsidTr="008460C9"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71C" w:rsidRDefault="005D271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71C" w:rsidRDefault="005D271C" w:rsidP="003C147C">
            <w:pPr>
              <w:jc w:val="center"/>
              <w:rPr>
                <w:rFonts w:ascii="Arial" w:hAnsi="Arial" w:cs="Arial"/>
                <w:color w:val="222222"/>
                <w:shd w:val="clear" w:color="auto" w:fill="FFFFFF"/>
              </w:rPr>
            </w:pPr>
          </w:p>
        </w:tc>
      </w:tr>
      <w:tr w:rsidR="005D271C" w:rsidTr="008460C9">
        <w:tc>
          <w:tcPr>
            <w:tcW w:w="2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71C" w:rsidRDefault="005D271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71C" w:rsidRDefault="005D271C" w:rsidP="003C147C">
            <w:pPr>
              <w:jc w:val="center"/>
              <w:rPr>
                <w:rFonts w:ascii="Arial" w:hAnsi="Arial" w:cs="Arial"/>
                <w:color w:val="222222"/>
                <w:shd w:val="clear" w:color="auto" w:fill="FFFFFF"/>
              </w:rPr>
            </w:pPr>
          </w:p>
        </w:tc>
      </w:tr>
    </w:tbl>
    <w:p w:rsidR="003E2B49" w:rsidRPr="008460C9" w:rsidRDefault="003E2B49">
      <w:pPr>
        <w:rPr>
          <w:lang w:val="en-GB" w:bidi="ar-JO"/>
        </w:rPr>
      </w:pPr>
    </w:p>
    <w:sectPr w:rsidR="003E2B49" w:rsidRPr="008460C9" w:rsidSect="003E2B4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implified Arabic Fixed">
    <w:panose1 w:val="02070309020205020404"/>
    <w:charset w:val="00"/>
    <w:family w:val="modern"/>
    <w:pitch w:val="fixed"/>
    <w:sig w:usb0="00002003" w:usb1="0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bA0MjY2sTQ3MDI2szRT0lEKTi0uzszPAykwrAUA4CmUHiwAAAA="/>
  </w:docVars>
  <w:rsids>
    <w:rsidRoot w:val="00276DCB"/>
    <w:rsid w:val="002347DE"/>
    <w:rsid w:val="00276DCB"/>
    <w:rsid w:val="003C147C"/>
    <w:rsid w:val="003D182A"/>
    <w:rsid w:val="003E2B49"/>
    <w:rsid w:val="004034DA"/>
    <w:rsid w:val="00593004"/>
    <w:rsid w:val="005D271C"/>
    <w:rsid w:val="007071C4"/>
    <w:rsid w:val="0071155E"/>
    <w:rsid w:val="00774DC6"/>
    <w:rsid w:val="007C7C04"/>
    <w:rsid w:val="008460C9"/>
    <w:rsid w:val="00A07BEB"/>
    <w:rsid w:val="00C224A4"/>
    <w:rsid w:val="00C50474"/>
    <w:rsid w:val="00C77C2B"/>
    <w:rsid w:val="00D11E0B"/>
    <w:rsid w:val="00D85269"/>
    <w:rsid w:val="00EF5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6DCB"/>
    <w:pPr>
      <w:spacing w:after="80" w:line="240" w:lineRule="auto"/>
    </w:pPr>
    <w:rPr>
      <w:rFonts w:eastAsiaTheme="minorEastAsia"/>
      <w:lang w:val="en-US"/>
    </w:rPr>
  </w:style>
  <w:style w:type="paragraph" w:styleId="Heading7">
    <w:name w:val="heading 7"/>
    <w:basedOn w:val="Normal"/>
    <w:next w:val="Normal"/>
    <w:link w:val="Heading7Char"/>
    <w:qFormat/>
    <w:rsid w:val="00A07BEB"/>
    <w:pPr>
      <w:keepNext/>
      <w:bidi/>
      <w:spacing w:after="0" w:line="360" w:lineRule="auto"/>
      <w:jc w:val="center"/>
      <w:outlineLvl w:val="6"/>
    </w:pPr>
    <w:rPr>
      <w:rFonts w:ascii="Times New Roman" w:eastAsia="Times New Roman" w:hAnsi="Times New Roman" w:cs="Arial"/>
      <w:sz w:val="19"/>
      <w:szCs w:val="4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60C9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mk-MK" w:eastAsia="mk-MK"/>
    </w:rPr>
  </w:style>
  <w:style w:type="character" w:customStyle="1" w:styleId="orcid-id-https2">
    <w:name w:val="orcid-id-https2"/>
    <w:basedOn w:val="DefaultParagraphFont"/>
    <w:rsid w:val="007C7C04"/>
    <w:rPr>
      <w:sz w:val="18"/>
      <w:szCs w:val="18"/>
    </w:rPr>
  </w:style>
  <w:style w:type="paragraph" w:customStyle="1" w:styleId="Style">
    <w:name w:val="Style"/>
    <w:basedOn w:val="Normal"/>
    <w:next w:val="BodyTextIndent"/>
    <w:rsid w:val="00C224A4"/>
    <w:pPr>
      <w:bidi/>
      <w:spacing w:after="0"/>
    </w:pPr>
    <w:rPr>
      <w:rFonts w:ascii="System" w:eastAsia="Times New Roman" w:hAnsi="Times New Roman" w:cs="Simplified Arabic Fixed"/>
      <w:b/>
      <w:sz w:val="28"/>
      <w:szCs w:val="2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224A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224A4"/>
    <w:rPr>
      <w:rFonts w:eastAsiaTheme="minorEastAsia"/>
      <w:lang w:val="en-US"/>
    </w:rPr>
  </w:style>
  <w:style w:type="character" w:customStyle="1" w:styleId="Heading7Char">
    <w:name w:val="Heading 7 Char"/>
    <w:basedOn w:val="DefaultParagraphFont"/>
    <w:link w:val="Heading7"/>
    <w:rsid w:val="00A07BEB"/>
    <w:rPr>
      <w:rFonts w:ascii="Times New Roman" w:eastAsia="Times New Roman" w:hAnsi="Times New Roman" w:cs="Arial"/>
      <w:sz w:val="19"/>
      <w:szCs w:val="48"/>
      <w:lang w:val="en-US"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25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1</Words>
  <Characters>809</Characters>
  <Application>Microsoft Office Word</Application>
  <DocSecurity>0</DocSecurity>
  <Lines>6</Lines>
  <Paragraphs>1</Paragraphs>
  <ScaleCrop>false</ScaleCrop>
  <Company/>
  <LinksUpToDate>false</LinksUpToDate>
  <CharactersWithSpaces>9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Mohammad Khasawneh</dc:creator>
  <cp:lastModifiedBy>Windows User</cp:lastModifiedBy>
  <cp:revision>14</cp:revision>
  <dcterms:created xsi:type="dcterms:W3CDTF">2020-04-02T06:25:00Z</dcterms:created>
  <dcterms:modified xsi:type="dcterms:W3CDTF">2021-04-12T06:49:00Z</dcterms:modified>
</cp:coreProperties>
</file>